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лёна</w:t>
      </w:r>
      <w:r>
        <w:t xml:space="preserve"> </w:t>
      </w:r>
      <w:r>
        <w:t xml:space="preserve">Дрожжан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034085"/>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34085"/>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095248"/>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095248"/>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463597"/>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463597"/>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449592"/>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449592"/>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088236"/>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088236"/>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099893"/>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099893"/>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201984"/>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201984"/>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лёна Дрожжанова</dc:creator>
  <dc:language>ru-RU</dc:language>
  <cp:keywords/>
  <dcterms:created xsi:type="dcterms:W3CDTF">2024-03-15T13:19:02Z</dcterms:created>
  <dcterms:modified xsi:type="dcterms:W3CDTF">2024-03-15T13: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